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4248C" w14:textId="67F47978" w:rsidR="00127D09" w:rsidRDefault="00BC6FFA">
      <w:r>
        <w:rPr>
          <w:noProof/>
        </w:rPr>
        <w:drawing>
          <wp:inline distT="0" distB="0" distL="0" distR="0" wp14:anchorId="28E4D992" wp14:editId="6E7B7BDF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39AA" w14:textId="0441E862" w:rsidR="00BB0DCB" w:rsidRDefault="00BB0DCB"/>
    <w:p w14:paraId="6F7C9EDD" w14:textId="1AE76505" w:rsidR="00BB0DCB" w:rsidRDefault="00BB0DCB"/>
    <w:p w14:paraId="3A1B3779" w14:textId="412C01D0" w:rsidR="00BB0DCB" w:rsidRDefault="00BB0DCB"/>
    <w:p w14:paraId="504E4EC5" w14:textId="530DA130" w:rsidR="00BB0DCB" w:rsidRDefault="0083565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C6FFA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53CE7B64" w14:textId="33608A7D" w:rsidR="00BB0DCB" w:rsidRDefault="00BB0DCB"/>
    <w:p w14:paraId="74655FE7" w14:textId="77777777" w:rsidR="00BB0DCB" w:rsidRPr="00BC6FFA" w:rsidRDefault="00BB0DCB" w:rsidP="00BB0DCB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</w:p>
    <w:p w14:paraId="24597132" w14:textId="77777777" w:rsidR="00804741" w:rsidRDefault="00BB0DCB" w:rsidP="00804741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……………………………………………… </w:t>
      </w:r>
    </w:p>
    <w:p w14:paraId="19ADAB1D" w14:textId="67578A17" w:rsidR="00BB0DCB" w:rsidRPr="00BC6FFA" w:rsidRDefault="00835651" w:rsidP="00804741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 xml:space="preserve">Anabilim Dalı </w:t>
      </w:r>
      <w:r w:rsidR="00BB0DCB" w:rsidRPr="00BC6FFA">
        <w:rPr>
          <w:rFonts w:ascii="Bahnschrift" w:hAnsi="Bahnschrift" w:cs="Times New Roman"/>
          <w:sz w:val="24"/>
          <w:szCs w:val="24"/>
          <w:lang w:val="tr-TR"/>
        </w:rPr>
        <w:t>Başkanlığı’na</w:t>
      </w:r>
    </w:p>
    <w:p w14:paraId="1E1F89D2" w14:textId="3AF70033" w:rsidR="00BB0DCB" w:rsidRPr="00BC6FFA" w:rsidRDefault="00BB0DCB" w:rsidP="00BB0DCB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30CF863C" w14:textId="29A8782C" w:rsidR="00BB0DCB" w:rsidRPr="00BC6FFA" w:rsidRDefault="00835651" w:rsidP="00804741">
      <w:pPr>
        <w:ind w:firstLine="720"/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Biriminizde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>
        <w:rPr>
          <w:rFonts w:ascii="Bahnschrift" w:hAnsi="Bahnschrift" w:cs="Times New Roman"/>
          <w:sz w:val="24"/>
          <w:szCs w:val="24"/>
          <w:lang w:val="tr-TR"/>
        </w:rPr>
        <w:t>YÖK-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>DOSAP programı kapsamında</w:t>
      </w:r>
      <w:r>
        <w:rPr>
          <w:rFonts w:ascii="Bahnschrift" w:hAnsi="Bahnschrift" w:cs="Times New Roman"/>
          <w:sz w:val="24"/>
          <w:szCs w:val="24"/>
          <w:lang w:val="tr-TR"/>
        </w:rPr>
        <w:t xml:space="preserve"> …./…../20… - ……/……/20… tarihleri arasında </w:t>
      </w:r>
      <w:r w:rsidRPr="00BC6FFA">
        <w:rPr>
          <w:rFonts w:ascii="Bahnschrift" w:hAnsi="Bahnschrift" w:cs="Times New Roman"/>
          <w:b/>
          <w:bCs/>
          <w:sz w:val="24"/>
          <w:szCs w:val="24"/>
          <w:lang w:val="tr-TR"/>
        </w:rPr>
        <w:t>Doktora Sonrası Araştırmacı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 olarak</w:t>
      </w:r>
      <w:r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>istihdam edilmek üzere</w:t>
      </w:r>
      <w:r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BB0DCB" w:rsidRPr="00BC6FFA">
        <w:rPr>
          <w:rFonts w:ascii="Bahnschrift" w:hAnsi="Bahnschrift" w:cs="Times New Roman"/>
          <w:sz w:val="24"/>
          <w:szCs w:val="24"/>
          <w:lang w:val="tr-TR"/>
        </w:rPr>
        <w:t>başvuru yapmak ist</w:t>
      </w:r>
      <w:r w:rsidR="00804741">
        <w:rPr>
          <w:rFonts w:ascii="Bahnschrift" w:hAnsi="Bahnschrift" w:cs="Times New Roman"/>
          <w:sz w:val="24"/>
          <w:szCs w:val="24"/>
          <w:lang w:val="tr-TR"/>
        </w:rPr>
        <w:t>emekteyim. Başvuru belgelerim ekte sunulmuştur.</w:t>
      </w:r>
    </w:p>
    <w:p w14:paraId="4FFEFC1A" w14:textId="5B83D999" w:rsidR="00BB0DCB" w:rsidRDefault="00BB0DCB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Gereğini bilgilerinize </w:t>
      </w:r>
      <w:r w:rsidR="00804741">
        <w:rPr>
          <w:rFonts w:ascii="Bahnschrift" w:hAnsi="Bahnschrift" w:cs="Times New Roman"/>
          <w:sz w:val="24"/>
          <w:szCs w:val="24"/>
          <w:lang w:val="tr-TR"/>
        </w:rPr>
        <w:t>arz ederim</w:t>
      </w:r>
      <w:r w:rsidRPr="00BB0DCB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11E0238" w14:textId="77777777" w:rsidR="001D714A" w:rsidRDefault="001D714A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2E2C18E" w14:textId="40283249" w:rsidR="001D714A" w:rsidRPr="001D714A" w:rsidRDefault="001D714A" w:rsidP="00BB0DCB">
      <w:pPr>
        <w:jc w:val="both"/>
        <w:rPr>
          <w:rFonts w:ascii="Bahnschrift" w:hAnsi="Bahnschrift" w:cs="Times New Roman"/>
          <w:b/>
          <w:bCs/>
          <w:sz w:val="24"/>
          <w:szCs w:val="24"/>
          <w:lang w:val="tr-TR"/>
        </w:rPr>
      </w:pPr>
      <w:r w:rsidRPr="001D714A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Ad-Soyad </w:t>
      </w:r>
    </w:p>
    <w:p w14:paraId="4AE93802" w14:textId="2DE7DBAA" w:rsidR="001D714A" w:rsidRPr="001D714A" w:rsidRDefault="001D714A" w:rsidP="00BB0DCB">
      <w:pPr>
        <w:jc w:val="both"/>
        <w:rPr>
          <w:rFonts w:ascii="Bahnschrift" w:hAnsi="Bahnschrift" w:cs="Times New Roman"/>
          <w:b/>
          <w:bCs/>
          <w:sz w:val="24"/>
          <w:szCs w:val="24"/>
          <w:lang w:val="tr-TR"/>
        </w:rPr>
      </w:pPr>
      <w:r w:rsidRPr="001D714A">
        <w:rPr>
          <w:rFonts w:ascii="Bahnschrift" w:hAnsi="Bahnschrift" w:cs="Times New Roman"/>
          <w:b/>
          <w:bCs/>
          <w:sz w:val="24"/>
          <w:szCs w:val="24"/>
          <w:lang w:val="tr-TR"/>
        </w:rPr>
        <w:t>İmza</w:t>
      </w:r>
    </w:p>
    <w:sectPr w:rsidR="001D714A" w:rsidRPr="001D7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Q2NzG2sLSwMDBX0lEKTi0uzszPAykwqgUAeQPUvSwAAAA="/>
  </w:docVars>
  <w:rsids>
    <w:rsidRoot w:val="00EA3B16"/>
    <w:rsid w:val="00127D09"/>
    <w:rsid w:val="001D714A"/>
    <w:rsid w:val="00804741"/>
    <w:rsid w:val="00835651"/>
    <w:rsid w:val="00BB0DCB"/>
    <w:rsid w:val="00BC6FFA"/>
    <w:rsid w:val="00EA3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A7C76"/>
  <w15:chartTrackingRefBased/>
  <w15:docId w15:val="{CD5A5436-472C-4149-A466-752C03B1D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author 1</cp:lastModifiedBy>
  <cp:revision>7</cp:revision>
  <dcterms:created xsi:type="dcterms:W3CDTF">2023-04-18T06:02:00Z</dcterms:created>
  <dcterms:modified xsi:type="dcterms:W3CDTF">2025-12-15T12:37:00Z</dcterms:modified>
</cp:coreProperties>
</file>